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8B9E7D" w14:textId="77777777" w:rsidR="009C3760" w:rsidRDefault="009C3760"/>
    <w:p w14:paraId="193E1AC8" w14:textId="56F120FE" w:rsidR="00CB4EFC" w:rsidRDefault="146AC372" w:rsidP="001E68CB">
      <w:pPr>
        <w:jc w:val="center"/>
      </w:pPr>
      <w:r>
        <w:rPr>
          <w:noProof/>
        </w:rPr>
        <w:drawing>
          <wp:inline distT="0" distB="0" distL="0" distR="0" wp14:anchorId="11E8713F" wp14:editId="166355B0">
            <wp:extent cx="4744837" cy="1513570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ek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4837" cy="1513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864D7" w14:textId="4C6581CA" w:rsidR="00812145" w:rsidRDefault="00812145"/>
    <w:p w14:paraId="6D30FCF8" w14:textId="0B65B28E" w:rsidR="00812145" w:rsidRDefault="00812145"/>
    <w:p w14:paraId="577F99D2" w14:textId="553CFBE2" w:rsidR="00812145" w:rsidRDefault="00812145"/>
    <w:p w14:paraId="1F97EAD7" w14:textId="2218F680" w:rsidR="00812145" w:rsidRDefault="00812145"/>
    <w:p w14:paraId="32B54F69" w14:textId="70B450D9" w:rsidR="00812145" w:rsidRDefault="00812145"/>
    <w:p w14:paraId="508E8FA4" w14:textId="08295555" w:rsidR="00812145" w:rsidRDefault="00812145"/>
    <w:p w14:paraId="34BB4DAF" w14:textId="10A00812" w:rsidR="00812145" w:rsidRDefault="00812145"/>
    <w:p w14:paraId="666257AE" w14:textId="65CA9071" w:rsidR="00812145" w:rsidRDefault="00812145"/>
    <w:p w14:paraId="1A42F046" w14:textId="15085FDC" w:rsidR="00812145" w:rsidRDefault="00812145"/>
    <w:p w14:paraId="7D5237C3" w14:textId="5632208F" w:rsidR="00812145" w:rsidRDefault="00812145"/>
    <w:p w14:paraId="5C17FD5E" w14:textId="77777777" w:rsidR="00812145" w:rsidRDefault="00812145"/>
    <w:p w14:paraId="4C6E4823" w14:textId="2A30C051" w:rsidR="00812145" w:rsidRPr="00E2620A" w:rsidRDefault="00AF4EDF" w:rsidP="00812145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 Project </w:t>
      </w:r>
      <w:r w:rsidR="00812145" w:rsidRPr="00E2620A">
        <w:rPr>
          <w:b/>
          <w:bCs/>
          <w:sz w:val="44"/>
          <w:szCs w:val="44"/>
        </w:rPr>
        <w:t>IGA FŽP 202</w:t>
      </w:r>
      <w:r w:rsidR="00AA558C">
        <w:rPr>
          <w:b/>
          <w:bCs/>
          <w:sz w:val="44"/>
          <w:szCs w:val="44"/>
        </w:rPr>
        <w:t>4</w:t>
      </w:r>
      <w:r>
        <w:rPr>
          <w:b/>
          <w:bCs/>
          <w:sz w:val="44"/>
          <w:szCs w:val="44"/>
        </w:rPr>
        <w:t xml:space="preserve"> – </w:t>
      </w:r>
      <w:proofErr w:type="spellStart"/>
      <w:r>
        <w:rPr>
          <w:b/>
          <w:bCs/>
          <w:sz w:val="44"/>
          <w:szCs w:val="44"/>
        </w:rPr>
        <w:t>Final</w:t>
      </w:r>
      <w:proofErr w:type="spellEnd"/>
      <w:r>
        <w:rPr>
          <w:b/>
          <w:bCs/>
          <w:sz w:val="44"/>
          <w:szCs w:val="44"/>
        </w:rPr>
        <w:t xml:space="preserve"> report</w:t>
      </w:r>
    </w:p>
    <w:p w14:paraId="768F6C47" w14:textId="77777777" w:rsidR="00B70BC0" w:rsidRPr="00E2620A" w:rsidRDefault="00B70BC0" w:rsidP="00812145">
      <w:pPr>
        <w:jc w:val="center"/>
        <w:rPr>
          <w:b/>
          <w:bCs/>
        </w:rPr>
      </w:pPr>
    </w:p>
    <w:p w14:paraId="0D3AEF24" w14:textId="1D087B41" w:rsidR="00B70BC0" w:rsidRPr="00E2620A" w:rsidRDefault="003A7750" w:rsidP="00812145">
      <w:pPr>
        <w:jc w:val="center"/>
        <w:rPr>
          <w:b/>
          <w:bCs/>
        </w:rPr>
      </w:pPr>
      <w:r>
        <w:rPr>
          <w:b/>
          <w:bCs/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40053E1E" wp14:editId="58BF5257">
                <wp:simplePos x="0" y="0"/>
                <wp:positionH relativeFrom="column">
                  <wp:posOffset>7424845</wp:posOffset>
                </wp:positionH>
                <wp:positionV relativeFrom="paragraph">
                  <wp:posOffset>-386230</wp:posOffset>
                </wp:positionV>
                <wp:extent cx="114840" cy="1467000"/>
                <wp:effectExtent l="38100" t="38100" r="57150" b="57150"/>
                <wp:wrapNone/>
                <wp:docPr id="2" name="Rukopis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114840" cy="1467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792FBEE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Rukopis 2" o:spid="_x0000_s1026" type="#_x0000_t75" style="position:absolute;margin-left:583.95pt;margin-top:-31.1pt;width:10.5pt;height:116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">
                <v:imagedata r:id="rId10" o:title=""/>
              </v:shape>
            </w:pict>
          </mc:Fallback>
        </mc:AlternateContent>
      </w:r>
      <w:r w:rsidR="00AF4EDF" w:rsidRPr="00AF4EDF">
        <w:rPr>
          <w:b/>
          <w:bCs/>
          <w:noProof/>
        </w:rPr>
        <w:t>(add month and year here, e.g. "January 2024")</w:t>
      </w:r>
    </w:p>
    <w:p w14:paraId="3BA6CCFD" w14:textId="0912CCF2" w:rsidR="00812145" w:rsidRPr="00E2620A" w:rsidRDefault="00812145" w:rsidP="00812145">
      <w:pPr>
        <w:jc w:val="center"/>
        <w:rPr>
          <w:b/>
          <w:bCs/>
        </w:rPr>
      </w:pPr>
    </w:p>
    <w:p w14:paraId="314D1AE2" w14:textId="760D2810" w:rsidR="00812145" w:rsidRPr="00E2620A" w:rsidRDefault="00812145" w:rsidP="00812145">
      <w:pPr>
        <w:jc w:val="center"/>
        <w:rPr>
          <w:b/>
          <w:bCs/>
        </w:rPr>
      </w:pPr>
    </w:p>
    <w:p w14:paraId="71C6F774" w14:textId="791010E7" w:rsidR="00812145" w:rsidRPr="00E2620A" w:rsidRDefault="00812145" w:rsidP="00812145">
      <w:pPr>
        <w:jc w:val="center"/>
        <w:rPr>
          <w:b/>
          <w:bCs/>
        </w:rPr>
      </w:pPr>
    </w:p>
    <w:p w14:paraId="7865602E" w14:textId="6427C510" w:rsidR="00812145" w:rsidRPr="00E2620A" w:rsidRDefault="00812145" w:rsidP="00812145">
      <w:pPr>
        <w:jc w:val="center"/>
        <w:rPr>
          <w:b/>
          <w:bCs/>
        </w:rPr>
      </w:pPr>
    </w:p>
    <w:p w14:paraId="64BFD67E" w14:textId="2E949E41" w:rsidR="00812145" w:rsidRPr="00E2620A" w:rsidRDefault="00812145" w:rsidP="00812145">
      <w:pPr>
        <w:jc w:val="center"/>
        <w:rPr>
          <w:b/>
          <w:bCs/>
        </w:rPr>
      </w:pPr>
    </w:p>
    <w:p w14:paraId="1687EE78" w14:textId="1F1363EF" w:rsidR="00812145" w:rsidRPr="00E2620A" w:rsidRDefault="00812145" w:rsidP="00812145">
      <w:pPr>
        <w:jc w:val="center"/>
        <w:rPr>
          <w:b/>
          <w:bCs/>
        </w:rPr>
      </w:pPr>
    </w:p>
    <w:p w14:paraId="45ED8F15" w14:textId="4596E881" w:rsidR="009C3760" w:rsidRPr="00E2620A" w:rsidRDefault="009C3760" w:rsidP="00812145">
      <w:pPr>
        <w:jc w:val="center"/>
        <w:rPr>
          <w:b/>
          <w:bCs/>
        </w:rPr>
      </w:pPr>
    </w:p>
    <w:p w14:paraId="49626877" w14:textId="5F4E81A2" w:rsidR="009C3760" w:rsidRPr="00E2620A" w:rsidRDefault="009C3760" w:rsidP="00812145">
      <w:pPr>
        <w:jc w:val="center"/>
        <w:rPr>
          <w:b/>
          <w:bCs/>
        </w:rPr>
      </w:pPr>
    </w:p>
    <w:p w14:paraId="61D00CF9" w14:textId="20BA9345" w:rsidR="009C3760" w:rsidRPr="00E2620A" w:rsidRDefault="009C3760" w:rsidP="00812145">
      <w:pPr>
        <w:jc w:val="center"/>
        <w:rPr>
          <w:b/>
          <w:bCs/>
        </w:rPr>
      </w:pPr>
    </w:p>
    <w:p w14:paraId="30B07FB4" w14:textId="7E1FFAB9" w:rsidR="00B70BC0" w:rsidRPr="00E2620A" w:rsidRDefault="00B70BC0" w:rsidP="00812145">
      <w:pPr>
        <w:jc w:val="center"/>
        <w:rPr>
          <w:b/>
          <w:bCs/>
        </w:rPr>
      </w:pPr>
    </w:p>
    <w:p w14:paraId="41B4AEA9" w14:textId="77777777" w:rsidR="00B70BC0" w:rsidRPr="00E2620A" w:rsidRDefault="00B70BC0" w:rsidP="00812145">
      <w:pPr>
        <w:jc w:val="center"/>
        <w:rPr>
          <w:b/>
          <w:bCs/>
        </w:rPr>
      </w:pPr>
    </w:p>
    <w:p w14:paraId="4DC448D6" w14:textId="77777777" w:rsidR="009C3760" w:rsidRPr="00E2620A" w:rsidRDefault="009C3760" w:rsidP="00812145">
      <w:pPr>
        <w:jc w:val="center"/>
        <w:rPr>
          <w:b/>
          <w:bCs/>
        </w:rPr>
      </w:pPr>
    </w:p>
    <w:p w14:paraId="6BA11E46" w14:textId="77777777" w:rsidR="009C3760" w:rsidRPr="00E2620A" w:rsidRDefault="009C3760" w:rsidP="00812145">
      <w:pPr>
        <w:jc w:val="center"/>
        <w:rPr>
          <w:b/>
          <w:bCs/>
        </w:rPr>
      </w:pPr>
    </w:p>
    <w:p w14:paraId="442FEFF2" w14:textId="77777777" w:rsidR="009C3760" w:rsidRPr="00E2620A" w:rsidRDefault="009C3760" w:rsidP="00812145">
      <w:pPr>
        <w:rPr>
          <w:b/>
          <w:bCs/>
        </w:rPr>
      </w:pPr>
    </w:p>
    <w:p w14:paraId="5F2E38EF" w14:textId="1EA93155" w:rsidR="00812145" w:rsidRPr="00E2620A" w:rsidRDefault="00B66EDA" w:rsidP="00812145">
      <w:pPr>
        <w:pStyle w:val="Normlnweb"/>
        <w:rPr>
          <w:rFonts w:ascii="Calibri" w:hAnsi="Calibri" w:cs="Calibri"/>
        </w:rPr>
      </w:pPr>
      <w:proofErr w:type="spellStart"/>
      <w:r>
        <w:rPr>
          <w:rFonts w:ascii="Calibri" w:hAnsi="Calibri" w:cs="Calibri"/>
          <w:b/>
          <w:bCs/>
        </w:rPr>
        <w:t>Principal</w:t>
      </w:r>
      <w:proofErr w:type="spellEnd"/>
      <w:r>
        <w:rPr>
          <w:rFonts w:ascii="Calibri" w:hAnsi="Calibri" w:cs="Calibri"/>
          <w:b/>
          <w:bCs/>
        </w:rPr>
        <w:t xml:space="preserve"> </w:t>
      </w:r>
      <w:proofErr w:type="spellStart"/>
      <w:r>
        <w:rPr>
          <w:rFonts w:ascii="Calibri" w:hAnsi="Calibri" w:cs="Calibri"/>
          <w:b/>
          <w:bCs/>
        </w:rPr>
        <w:t>investigator</w:t>
      </w:r>
      <w:proofErr w:type="spellEnd"/>
      <w:r w:rsidR="00812145" w:rsidRPr="00E2620A">
        <w:rPr>
          <w:rFonts w:ascii="Calibri" w:hAnsi="Calibri" w:cs="Calibri"/>
          <w:b/>
          <w:bCs/>
        </w:rPr>
        <w:t>:</w:t>
      </w:r>
    </w:p>
    <w:p w14:paraId="423DAF29" w14:textId="67FF87BF" w:rsidR="00812145" w:rsidRPr="00E2620A" w:rsidRDefault="00AA558C" w:rsidP="00812145">
      <w:pPr>
        <w:pStyle w:val="Normlnweb"/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>Department</w:t>
      </w:r>
      <w:r w:rsidR="00812145" w:rsidRPr="00E2620A">
        <w:rPr>
          <w:rFonts w:ascii="Calibri" w:hAnsi="Calibri" w:cs="Calibri"/>
          <w:b/>
          <w:bCs/>
        </w:rPr>
        <w:t xml:space="preserve">: </w:t>
      </w:r>
    </w:p>
    <w:p w14:paraId="7EE779AF" w14:textId="4AB5DF89" w:rsidR="001E68CB" w:rsidRPr="00E2620A" w:rsidRDefault="00AA558C" w:rsidP="001E68CB">
      <w:pPr>
        <w:pStyle w:val="Normlnweb"/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 xml:space="preserve">Project </w:t>
      </w:r>
      <w:proofErr w:type="spellStart"/>
      <w:r>
        <w:rPr>
          <w:rFonts w:ascii="Calibri" w:hAnsi="Calibri" w:cs="Calibri"/>
          <w:b/>
          <w:bCs/>
        </w:rPr>
        <w:t>registration</w:t>
      </w:r>
      <w:proofErr w:type="spellEnd"/>
      <w:r>
        <w:rPr>
          <w:rFonts w:ascii="Calibri" w:hAnsi="Calibri" w:cs="Calibri"/>
          <w:b/>
          <w:bCs/>
        </w:rPr>
        <w:t xml:space="preserve"> </w:t>
      </w:r>
      <w:proofErr w:type="spellStart"/>
      <w:r>
        <w:rPr>
          <w:rFonts w:ascii="Calibri" w:hAnsi="Calibri" w:cs="Calibri"/>
          <w:b/>
          <w:bCs/>
        </w:rPr>
        <w:t>number</w:t>
      </w:r>
      <w:proofErr w:type="spellEnd"/>
      <w:r>
        <w:rPr>
          <w:rFonts w:ascii="Calibri" w:hAnsi="Calibri" w:cs="Calibri"/>
          <w:b/>
          <w:bCs/>
        </w:rPr>
        <w:t>:</w:t>
      </w:r>
    </w:p>
    <w:p w14:paraId="62F23182" w14:textId="3F071812" w:rsidR="001E68CB" w:rsidRPr="00E2620A" w:rsidRDefault="00AA558C" w:rsidP="001E68CB">
      <w:pPr>
        <w:pStyle w:val="Normlnweb"/>
      </w:pPr>
      <w:r>
        <w:rPr>
          <w:rFonts w:ascii="Calibri" w:hAnsi="Calibri" w:cs="Calibri"/>
          <w:b/>
          <w:bCs/>
        </w:rPr>
        <w:t xml:space="preserve">Project </w:t>
      </w:r>
      <w:proofErr w:type="spellStart"/>
      <w:r>
        <w:rPr>
          <w:rFonts w:ascii="Calibri" w:hAnsi="Calibri" w:cs="Calibri"/>
          <w:b/>
          <w:bCs/>
        </w:rPr>
        <w:t>title</w:t>
      </w:r>
      <w:proofErr w:type="spellEnd"/>
      <w:r>
        <w:rPr>
          <w:rFonts w:ascii="Calibri" w:hAnsi="Calibri" w:cs="Calibri"/>
          <w:b/>
          <w:bCs/>
        </w:rPr>
        <w:t xml:space="preserve">: </w:t>
      </w:r>
    </w:p>
    <w:p w14:paraId="2D42A507" w14:textId="1190ACAB" w:rsidR="005B3A35" w:rsidRPr="00EC6B8C" w:rsidRDefault="00E67EA8" w:rsidP="005B3A35">
      <w:pPr>
        <w:pStyle w:val="Nadpis1"/>
      </w:pPr>
      <w:r w:rsidRPr="00EC6B8C">
        <w:lastRenderedPageBreak/>
        <w:t xml:space="preserve">PROJECT </w:t>
      </w:r>
      <w:r w:rsidR="00EC6B8C">
        <w:t>PROGRESS</w:t>
      </w:r>
    </w:p>
    <w:p w14:paraId="22678717" w14:textId="79AC9356" w:rsidR="006A413D" w:rsidRPr="005253EB" w:rsidRDefault="00AF4EDF" w:rsidP="001E7792">
      <w:pPr>
        <w:pStyle w:val="Nadpis2"/>
        <w:spacing w:after="240"/>
      </w:pPr>
      <w:r w:rsidRPr="00AF4EDF">
        <w:t>ACHIEVEMENT OF</w:t>
      </w:r>
      <w:r w:rsidR="00B66EDA">
        <w:t xml:space="preserve"> </w:t>
      </w:r>
      <w:r w:rsidR="00EC6B8C">
        <w:t xml:space="preserve">THE </w:t>
      </w:r>
      <w:r w:rsidR="00B66EDA">
        <w:t>PROJECT</w:t>
      </w:r>
      <w:r w:rsidRPr="00AF4EDF">
        <w:t xml:space="preserve"> OBJECTIVES</w:t>
      </w:r>
    </w:p>
    <w:p w14:paraId="53BC9479" w14:textId="10EC8E7C" w:rsidR="00B46029" w:rsidRPr="00EC6B8C" w:rsidRDefault="00E67EA8" w:rsidP="00B66EDA">
      <w:pPr>
        <w:rPr>
          <w:i/>
          <w:iCs/>
          <w:lang w:val="cs"/>
        </w:rPr>
      </w:pPr>
      <w:r w:rsidRPr="00EC6B8C">
        <w:rPr>
          <w:i/>
          <w:iCs/>
          <w:lang w:val="cs"/>
        </w:rPr>
        <w:t>(</w:t>
      </w:r>
      <w:proofErr w:type="spellStart"/>
      <w:r w:rsidR="00B66EDA" w:rsidRPr="00EC6B8C">
        <w:rPr>
          <w:i/>
          <w:iCs/>
          <w:lang w:val="cs"/>
        </w:rPr>
        <w:t>brief</w:t>
      </w:r>
      <w:proofErr w:type="spellEnd"/>
      <w:r w:rsidR="00B66EDA" w:rsidRPr="00EC6B8C">
        <w:rPr>
          <w:i/>
          <w:iCs/>
          <w:lang w:val="cs"/>
        </w:rPr>
        <w:t xml:space="preserve"> </w:t>
      </w:r>
      <w:proofErr w:type="spellStart"/>
      <w:r w:rsidR="00B66EDA" w:rsidRPr="00EC6B8C">
        <w:rPr>
          <w:i/>
          <w:iCs/>
          <w:lang w:val="cs"/>
        </w:rPr>
        <w:t>description</w:t>
      </w:r>
      <w:proofErr w:type="spellEnd"/>
      <w:r w:rsidR="00B66EDA" w:rsidRPr="00EC6B8C">
        <w:rPr>
          <w:i/>
          <w:iCs/>
          <w:lang w:val="cs"/>
        </w:rPr>
        <w:t xml:space="preserve"> of </w:t>
      </w:r>
      <w:proofErr w:type="spellStart"/>
      <w:r w:rsidR="00B66EDA" w:rsidRPr="00EC6B8C">
        <w:rPr>
          <w:i/>
          <w:iCs/>
          <w:lang w:val="cs"/>
        </w:rPr>
        <w:t>all</w:t>
      </w:r>
      <w:proofErr w:type="spellEnd"/>
      <w:r w:rsidR="00B66EDA" w:rsidRPr="00EC6B8C">
        <w:rPr>
          <w:i/>
          <w:iCs/>
          <w:lang w:val="cs"/>
        </w:rPr>
        <w:t xml:space="preserve"> </w:t>
      </w:r>
      <w:proofErr w:type="spellStart"/>
      <w:r w:rsidR="00B66EDA" w:rsidRPr="00EC6B8C">
        <w:rPr>
          <w:i/>
          <w:iCs/>
          <w:lang w:val="cs"/>
        </w:rPr>
        <w:t>relevant</w:t>
      </w:r>
      <w:proofErr w:type="spellEnd"/>
      <w:r w:rsidR="00B66EDA" w:rsidRPr="00EC6B8C">
        <w:rPr>
          <w:i/>
          <w:iCs/>
          <w:lang w:val="cs"/>
        </w:rPr>
        <w:t xml:space="preserve"> </w:t>
      </w:r>
      <w:proofErr w:type="spellStart"/>
      <w:r w:rsidR="00B66EDA" w:rsidRPr="00EC6B8C">
        <w:rPr>
          <w:i/>
          <w:iCs/>
          <w:lang w:val="cs"/>
        </w:rPr>
        <w:t>project</w:t>
      </w:r>
      <w:proofErr w:type="spellEnd"/>
      <w:r w:rsidR="00B66EDA" w:rsidRPr="00EC6B8C">
        <w:rPr>
          <w:i/>
          <w:iCs/>
          <w:lang w:val="cs"/>
        </w:rPr>
        <w:t xml:space="preserve"> </w:t>
      </w:r>
      <w:proofErr w:type="spellStart"/>
      <w:r w:rsidR="00B66EDA" w:rsidRPr="00EC6B8C">
        <w:rPr>
          <w:i/>
          <w:iCs/>
          <w:lang w:val="cs"/>
        </w:rPr>
        <w:t>activities</w:t>
      </w:r>
      <w:proofErr w:type="spellEnd"/>
      <w:r w:rsidR="00B66EDA" w:rsidRPr="00EC6B8C">
        <w:rPr>
          <w:i/>
          <w:iCs/>
          <w:lang w:val="cs"/>
        </w:rPr>
        <w:t xml:space="preserve"> to </w:t>
      </w:r>
      <w:proofErr w:type="spellStart"/>
      <w:r w:rsidR="00B66EDA" w:rsidRPr="00EC6B8C">
        <w:rPr>
          <w:i/>
          <w:iCs/>
          <w:lang w:val="cs"/>
        </w:rPr>
        <w:t>achieve</w:t>
      </w:r>
      <w:proofErr w:type="spellEnd"/>
      <w:r w:rsidR="00B66EDA" w:rsidRPr="00EC6B8C">
        <w:rPr>
          <w:i/>
          <w:iCs/>
          <w:lang w:val="cs"/>
        </w:rPr>
        <w:t xml:space="preserve"> the </w:t>
      </w:r>
      <w:proofErr w:type="spellStart"/>
      <w:r w:rsidR="00B66EDA" w:rsidRPr="00EC6B8C">
        <w:rPr>
          <w:i/>
          <w:iCs/>
          <w:lang w:val="cs"/>
        </w:rPr>
        <w:t>goals</w:t>
      </w:r>
      <w:proofErr w:type="spellEnd"/>
      <w:r w:rsidR="00B66EDA" w:rsidRPr="00EC6B8C">
        <w:rPr>
          <w:i/>
          <w:iCs/>
          <w:lang w:val="cs"/>
        </w:rPr>
        <w:t>, max. 1x A4</w:t>
      </w:r>
      <w:r w:rsidRPr="00EC6B8C">
        <w:rPr>
          <w:i/>
          <w:iCs/>
          <w:lang w:val="cs"/>
        </w:rPr>
        <w:t>)</w:t>
      </w:r>
    </w:p>
    <w:p w14:paraId="471EC529" w14:textId="77777777" w:rsidR="00B66EDA" w:rsidRPr="00AA558C" w:rsidRDefault="00B66EDA" w:rsidP="00B66EDA">
      <w:pPr>
        <w:rPr>
          <w:lang w:val="cs"/>
        </w:rPr>
      </w:pPr>
    </w:p>
    <w:p w14:paraId="7C2259F4" w14:textId="0E504E88" w:rsidR="00B46029" w:rsidRPr="003B339E" w:rsidRDefault="00AF4EDF" w:rsidP="000F345E">
      <w:pPr>
        <w:pStyle w:val="Nadpis2"/>
        <w:spacing w:line="360" w:lineRule="auto"/>
        <w:jc w:val="both"/>
      </w:pPr>
      <w:r w:rsidRPr="00AF4EDF">
        <w:t xml:space="preserve">PARTICIPATION </w:t>
      </w:r>
      <w:r w:rsidR="00B66EDA">
        <w:t>AT THE</w:t>
      </w:r>
      <w:r w:rsidRPr="00AF4EDF">
        <w:t xml:space="preserve"> CONFERENCE</w:t>
      </w:r>
      <w:r w:rsidR="00B66EDA">
        <w:t>(</w:t>
      </w:r>
      <w:r w:rsidRPr="00AF4EDF">
        <w:t>S</w:t>
      </w:r>
      <w:r w:rsidR="00B66EDA">
        <w:t>)</w:t>
      </w:r>
    </w:p>
    <w:p w14:paraId="2BD4622D" w14:textId="777DAEEA" w:rsidR="004C73B0" w:rsidRPr="00EC6B8C" w:rsidRDefault="00E67EA8" w:rsidP="00B66EDA">
      <w:pPr>
        <w:rPr>
          <w:i/>
          <w:iCs/>
        </w:rPr>
      </w:pPr>
      <w:r w:rsidRPr="00EC6B8C">
        <w:rPr>
          <w:i/>
          <w:iCs/>
        </w:rPr>
        <w:t>(</w:t>
      </w:r>
      <w:r w:rsidR="00B66EDA" w:rsidRPr="00EC6B8C">
        <w:rPr>
          <w:i/>
          <w:iCs/>
        </w:rPr>
        <w:t xml:space="preserve">list of </w:t>
      </w:r>
      <w:proofErr w:type="spellStart"/>
      <w:r w:rsidR="00EC6B8C" w:rsidRPr="00EC6B8C">
        <w:rPr>
          <w:i/>
          <w:iCs/>
        </w:rPr>
        <w:t>conferences</w:t>
      </w:r>
      <w:proofErr w:type="spellEnd"/>
      <w:r w:rsidR="00EC6B8C" w:rsidRPr="00EC6B8C">
        <w:rPr>
          <w:i/>
          <w:iCs/>
        </w:rPr>
        <w:t xml:space="preserve"> </w:t>
      </w:r>
      <w:proofErr w:type="spellStart"/>
      <w:r w:rsidR="00EC6B8C" w:rsidRPr="00EC6B8C">
        <w:rPr>
          <w:i/>
          <w:iCs/>
        </w:rPr>
        <w:t>with</w:t>
      </w:r>
      <w:proofErr w:type="spellEnd"/>
      <w:r w:rsidR="00EC6B8C" w:rsidRPr="00EC6B8C">
        <w:rPr>
          <w:i/>
          <w:iCs/>
        </w:rPr>
        <w:t xml:space="preserve"> </w:t>
      </w:r>
      <w:proofErr w:type="spellStart"/>
      <w:r w:rsidR="00EC6B8C" w:rsidRPr="00EC6B8C">
        <w:rPr>
          <w:i/>
          <w:iCs/>
        </w:rPr>
        <w:t>active</w:t>
      </w:r>
      <w:proofErr w:type="spellEnd"/>
      <w:r w:rsidR="00EC6B8C" w:rsidRPr="00EC6B8C">
        <w:rPr>
          <w:i/>
          <w:iCs/>
        </w:rPr>
        <w:t xml:space="preserve"> </w:t>
      </w:r>
      <w:proofErr w:type="spellStart"/>
      <w:r w:rsidR="00EC6B8C" w:rsidRPr="00EC6B8C">
        <w:rPr>
          <w:i/>
          <w:iCs/>
        </w:rPr>
        <w:t>participation</w:t>
      </w:r>
      <w:proofErr w:type="spellEnd"/>
      <w:r w:rsidR="00EC6B8C" w:rsidRPr="00EC6B8C">
        <w:rPr>
          <w:i/>
          <w:iCs/>
        </w:rPr>
        <w:t xml:space="preserve"> of the </w:t>
      </w:r>
      <w:proofErr w:type="spellStart"/>
      <w:r w:rsidR="00EC6B8C" w:rsidRPr="00EC6B8C">
        <w:rPr>
          <w:i/>
          <w:iCs/>
        </w:rPr>
        <w:t>project</w:t>
      </w:r>
      <w:proofErr w:type="spellEnd"/>
      <w:r w:rsidR="00EC6B8C" w:rsidRPr="00EC6B8C">
        <w:rPr>
          <w:i/>
          <w:iCs/>
        </w:rPr>
        <w:t xml:space="preserve"> </w:t>
      </w:r>
      <w:proofErr w:type="spellStart"/>
      <w:r w:rsidR="00EC6B8C" w:rsidRPr="00EC6B8C">
        <w:rPr>
          <w:i/>
          <w:iCs/>
        </w:rPr>
        <w:t>members</w:t>
      </w:r>
      <w:proofErr w:type="spellEnd"/>
      <w:r w:rsidRPr="00EC6B8C">
        <w:rPr>
          <w:i/>
          <w:iCs/>
        </w:rPr>
        <w:t>)</w:t>
      </w:r>
      <w:r w:rsidR="007428BA" w:rsidRPr="00EC6B8C">
        <w:rPr>
          <w:i/>
          <w:iCs/>
        </w:rPr>
        <w:t xml:space="preserve"> </w:t>
      </w:r>
    </w:p>
    <w:p w14:paraId="49F00CE7" w14:textId="77777777" w:rsidR="00B66EDA" w:rsidRPr="003B339E" w:rsidRDefault="00B66EDA" w:rsidP="00B66EDA">
      <w:pPr>
        <w:rPr>
          <w:rFonts w:cstheme="minorHAnsi"/>
        </w:rPr>
      </w:pPr>
    </w:p>
    <w:p w14:paraId="0E3D1447" w14:textId="28A9E12F" w:rsidR="00B46029" w:rsidRPr="003B339E" w:rsidRDefault="00E67EA8" w:rsidP="000F345E">
      <w:pPr>
        <w:pStyle w:val="Nadpis2"/>
        <w:spacing w:line="360" w:lineRule="auto"/>
        <w:jc w:val="both"/>
      </w:pPr>
      <w:r w:rsidRPr="00E67EA8">
        <w:t xml:space="preserve">PUBLISHED </w:t>
      </w:r>
      <w:r w:rsidR="00EC6B8C">
        <w:t>OUTCOMES</w:t>
      </w:r>
    </w:p>
    <w:p w14:paraId="4281557A" w14:textId="34F0361F" w:rsidR="00B66EDA" w:rsidRPr="00EC6B8C" w:rsidRDefault="00E67EA8" w:rsidP="00B66EDA">
      <w:pPr>
        <w:rPr>
          <w:i/>
          <w:iCs/>
        </w:rPr>
      </w:pPr>
      <w:r w:rsidRPr="00EC6B8C">
        <w:rPr>
          <w:i/>
          <w:iCs/>
        </w:rPr>
        <w:t>(</w:t>
      </w:r>
      <w:r w:rsidR="00EC6B8C" w:rsidRPr="00EC6B8C">
        <w:rPr>
          <w:i/>
          <w:iCs/>
        </w:rPr>
        <w:t xml:space="preserve">full </w:t>
      </w:r>
      <w:proofErr w:type="spellStart"/>
      <w:r w:rsidR="00EC6B8C" w:rsidRPr="00EC6B8C">
        <w:rPr>
          <w:i/>
          <w:iCs/>
        </w:rPr>
        <w:t>citation</w:t>
      </w:r>
      <w:proofErr w:type="spellEnd"/>
      <w:r w:rsidR="00EC6B8C" w:rsidRPr="00EC6B8C">
        <w:rPr>
          <w:i/>
          <w:iCs/>
        </w:rPr>
        <w:t xml:space="preserve"> of the </w:t>
      </w:r>
      <w:proofErr w:type="spellStart"/>
      <w:r w:rsidR="00EC6B8C" w:rsidRPr="00EC6B8C">
        <w:rPr>
          <w:i/>
          <w:iCs/>
        </w:rPr>
        <w:t>publised</w:t>
      </w:r>
      <w:proofErr w:type="spellEnd"/>
      <w:r w:rsidR="00EC6B8C" w:rsidRPr="00EC6B8C">
        <w:rPr>
          <w:i/>
          <w:iCs/>
        </w:rPr>
        <w:t xml:space="preserve"> </w:t>
      </w:r>
      <w:proofErr w:type="spellStart"/>
      <w:r w:rsidR="00EC6B8C" w:rsidRPr="00EC6B8C">
        <w:rPr>
          <w:i/>
          <w:iCs/>
        </w:rPr>
        <w:t>paper</w:t>
      </w:r>
      <w:proofErr w:type="spellEnd"/>
      <w:r w:rsidR="00EC6B8C" w:rsidRPr="00EC6B8C">
        <w:rPr>
          <w:i/>
          <w:iCs/>
        </w:rPr>
        <w:t xml:space="preserve">(s) in </w:t>
      </w:r>
      <w:proofErr w:type="spellStart"/>
      <w:r w:rsidR="00EC6B8C" w:rsidRPr="00EC6B8C">
        <w:rPr>
          <w:i/>
          <w:iCs/>
        </w:rPr>
        <w:t>journal</w:t>
      </w:r>
      <w:proofErr w:type="spellEnd"/>
      <w:r w:rsidR="00EC6B8C" w:rsidRPr="00EC6B8C">
        <w:rPr>
          <w:i/>
          <w:iCs/>
        </w:rPr>
        <w:t xml:space="preserve"> </w:t>
      </w:r>
      <w:proofErr w:type="spellStart"/>
      <w:r w:rsidR="00EC6B8C" w:rsidRPr="00EC6B8C">
        <w:rPr>
          <w:i/>
          <w:iCs/>
        </w:rPr>
        <w:t>with</w:t>
      </w:r>
      <w:proofErr w:type="spellEnd"/>
      <w:r w:rsidR="00EC6B8C" w:rsidRPr="00EC6B8C">
        <w:rPr>
          <w:i/>
          <w:iCs/>
        </w:rPr>
        <w:t xml:space="preserve"> IF</w:t>
      </w:r>
      <w:r w:rsidRPr="00EC6B8C">
        <w:rPr>
          <w:i/>
          <w:iCs/>
        </w:rPr>
        <w:t>)</w:t>
      </w:r>
    </w:p>
    <w:p w14:paraId="2D1AF210" w14:textId="192BDB1B" w:rsidR="00CA1290" w:rsidRDefault="00AA558C" w:rsidP="00B66EDA">
      <w:r>
        <w:t xml:space="preserve"> </w:t>
      </w:r>
    </w:p>
    <w:p w14:paraId="1D05941D" w14:textId="77777777" w:rsidR="00B66EDA" w:rsidRPr="00AA558C" w:rsidRDefault="00B66EDA" w:rsidP="00B66EDA">
      <w:pPr>
        <w:rPr>
          <w:rFonts w:cstheme="minorHAnsi"/>
        </w:rPr>
      </w:pPr>
    </w:p>
    <w:p w14:paraId="3AD5E307" w14:textId="12CA9C63" w:rsidR="00DD4B83" w:rsidRDefault="00AF4EDF" w:rsidP="00DC01FB">
      <w:pPr>
        <w:pStyle w:val="Nadpis1"/>
      </w:pPr>
      <w:r w:rsidRPr="00AF4EDF">
        <w:t>CHANGES IN THE RESEARCH TEAM</w:t>
      </w:r>
    </w:p>
    <w:p w14:paraId="7AD1244B" w14:textId="7908887E" w:rsidR="00DD4B83" w:rsidRDefault="00AF4EDF" w:rsidP="00B66EDA">
      <w:pPr>
        <w:rPr>
          <w:lang w:eastAsia="cs-CZ"/>
        </w:rPr>
      </w:pPr>
      <w:r w:rsidRPr="00AF4EDF">
        <w:rPr>
          <w:lang w:eastAsia="cs-CZ"/>
        </w:rPr>
        <w:t>(</w:t>
      </w:r>
      <w:proofErr w:type="spellStart"/>
      <w:r w:rsidR="00EC6B8C">
        <w:rPr>
          <w:lang w:eastAsia="cs-CZ"/>
        </w:rPr>
        <w:t>explain</w:t>
      </w:r>
      <w:proofErr w:type="spellEnd"/>
      <w:r w:rsidR="00EC6B8C">
        <w:rPr>
          <w:lang w:eastAsia="cs-CZ"/>
        </w:rPr>
        <w:t xml:space="preserve"> </w:t>
      </w:r>
      <w:proofErr w:type="spellStart"/>
      <w:r w:rsidR="00EC6B8C">
        <w:rPr>
          <w:lang w:eastAsia="cs-CZ"/>
        </w:rPr>
        <w:t>changes</w:t>
      </w:r>
      <w:proofErr w:type="spellEnd"/>
      <w:r w:rsidR="00EC6B8C">
        <w:rPr>
          <w:lang w:eastAsia="cs-CZ"/>
        </w:rPr>
        <w:t xml:space="preserve"> of the Research team </w:t>
      </w:r>
      <w:proofErr w:type="spellStart"/>
      <w:r w:rsidR="00EC6B8C">
        <w:rPr>
          <w:lang w:eastAsia="cs-CZ"/>
        </w:rPr>
        <w:t>if</w:t>
      </w:r>
      <w:proofErr w:type="spellEnd"/>
      <w:r w:rsidR="00EC6B8C">
        <w:rPr>
          <w:lang w:eastAsia="cs-CZ"/>
        </w:rPr>
        <w:t xml:space="preserve"> </w:t>
      </w:r>
      <w:proofErr w:type="spellStart"/>
      <w:r w:rsidR="00EC6B8C">
        <w:rPr>
          <w:lang w:eastAsia="cs-CZ"/>
        </w:rPr>
        <w:t>relevant</w:t>
      </w:r>
      <w:proofErr w:type="spellEnd"/>
      <w:r w:rsidRPr="00AF4EDF">
        <w:rPr>
          <w:lang w:eastAsia="cs-CZ"/>
        </w:rPr>
        <w:t>)</w:t>
      </w:r>
    </w:p>
    <w:p w14:paraId="34583A97" w14:textId="77777777" w:rsidR="00B66EDA" w:rsidRDefault="00B66EDA" w:rsidP="00B66EDA">
      <w:pPr>
        <w:rPr>
          <w:lang w:eastAsia="cs-CZ"/>
        </w:rPr>
      </w:pPr>
    </w:p>
    <w:p w14:paraId="34059EB2" w14:textId="77777777" w:rsidR="00B66EDA" w:rsidRPr="00DD4B83" w:rsidRDefault="00B66EDA" w:rsidP="00B66EDA">
      <w:pPr>
        <w:rPr>
          <w:lang w:eastAsia="cs-CZ"/>
        </w:rPr>
      </w:pPr>
    </w:p>
    <w:p w14:paraId="004ECC06" w14:textId="4070B4B6" w:rsidR="005037C6" w:rsidRDefault="00B66EDA" w:rsidP="00DC01FB">
      <w:pPr>
        <w:pStyle w:val="Nadpis1"/>
      </w:pPr>
      <w:r>
        <w:t>BUDGET OF THE PROJECT</w:t>
      </w:r>
    </w:p>
    <w:p w14:paraId="5AB8F591" w14:textId="664E95D9" w:rsidR="00E9610B" w:rsidRPr="003B339E" w:rsidRDefault="00AF4EDF" w:rsidP="00B66EDA">
      <w:pPr>
        <w:rPr>
          <w:rFonts w:eastAsia="Times New Roman" w:cstheme="minorHAnsi"/>
          <w:b/>
          <w:bCs/>
          <w:lang w:eastAsia="cs-CZ"/>
        </w:rPr>
      </w:pPr>
      <w:r w:rsidRPr="00AF4EDF">
        <w:rPr>
          <w:lang w:eastAsia="cs-CZ"/>
        </w:rPr>
        <w:t>(</w:t>
      </w:r>
      <w:r w:rsidR="00473FA4">
        <w:rPr>
          <w:lang w:eastAsia="cs-CZ"/>
        </w:rPr>
        <w:t xml:space="preserve">paste the table </w:t>
      </w:r>
      <w:proofErr w:type="spellStart"/>
      <w:r w:rsidR="00473FA4">
        <w:rPr>
          <w:lang w:eastAsia="cs-CZ"/>
        </w:rPr>
        <w:t>with</w:t>
      </w:r>
      <w:proofErr w:type="spellEnd"/>
      <w:r w:rsidR="00473FA4">
        <w:rPr>
          <w:lang w:eastAsia="cs-CZ"/>
        </w:rPr>
        <w:t xml:space="preserve"> </w:t>
      </w:r>
      <w:proofErr w:type="spellStart"/>
      <w:r w:rsidR="00473FA4">
        <w:rPr>
          <w:lang w:eastAsia="cs-CZ"/>
        </w:rPr>
        <w:t>specific</w:t>
      </w:r>
      <w:proofErr w:type="spellEnd"/>
      <w:r w:rsidR="00473FA4">
        <w:rPr>
          <w:lang w:eastAsia="cs-CZ"/>
        </w:rPr>
        <w:t xml:space="preserve"> budget </w:t>
      </w:r>
      <w:proofErr w:type="spellStart"/>
      <w:r w:rsidR="00473FA4">
        <w:rPr>
          <w:lang w:eastAsia="cs-CZ"/>
        </w:rPr>
        <w:t>items</w:t>
      </w:r>
      <w:proofErr w:type="spellEnd"/>
      <w:r w:rsidR="00473FA4">
        <w:rPr>
          <w:lang w:eastAsia="cs-CZ"/>
        </w:rPr>
        <w:t xml:space="preserve"> and </w:t>
      </w:r>
      <w:proofErr w:type="spellStart"/>
      <w:r w:rsidR="00473FA4">
        <w:rPr>
          <w:lang w:eastAsia="cs-CZ"/>
        </w:rPr>
        <w:t>explain</w:t>
      </w:r>
      <w:proofErr w:type="spellEnd"/>
      <w:r w:rsidR="00473FA4">
        <w:rPr>
          <w:lang w:eastAsia="cs-CZ"/>
        </w:rPr>
        <w:t xml:space="preserve"> the </w:t>
      </w:r>
      <w:proofErr w:type="spellStart"/>
      <w:r w:rsidR="00473FA4">
        <w:rPr>
          <w:lang w:eastAsia="cs-CZ"/>
        </w:rPr>
        <w:t>changes</w:t>
      </w:r>
      <w:proofErr w:type="spellEnd"/>
      <w:r w:rsidR="00473FA4">
        <w:rPr>
          <w:lang w:eastAsia="cs-CZ"/>
        </w:rPr>
        <w:t xml:space="preserve"> in the budget </w:t>
      </w:r>
      <w:proofErr w:type="spellStart"/>
      <w:r w:rsidR="00473FA4">
        <w:rPr>
          <w:lang w:eastAsia="cs-CZ"/>
        </w:rPr>
        <w:t>if</w:t>
      </w:r>
      <w:proofErr w:type="spellEnd"/>
      <w:r w:rsidR="00473FA4">
        <w:rPr>
          <w:lang w:eastAsia="cs-CZ"/>
        </w:rPr>
        <w:t xml:space="preserve"> </w:t>
      </w:r>
      <w:proofErr w:type="spellStart"/>
      <w:r w:rsidR="00473FA4">
        <w:rPr>
          <w:lang w:eastAsia="cs-CZ"/>
        </w:rPr>
        <w:t>relevant</w:t>
      </w:r>
      <w:proofErr w:type="spellEnd"/>
      <w:r w:rsidR="00473FA4">
        <w:rPr>
          <w:lang w:eastAsia="cs-CZ"/>
        </w:rPr>
        <w:t>)</w:t>
      </w:r>
    </w:p>
    <w:p w14:paraId="37899042" w14:textId="7C1C7139" w:rsidR="00CF42A8" w:rsidRPr="003B339E" w:rsidRDefault="0246B8EC" w:rsidP="009C1E16">
      <w:pPr>
        <w:pStyle w:val="Odstavecseseznamem"/>
        <w:spacing w:before="100" w:beforeAutospacing="1" w:after="100" w:afterAutospacing="1"/>
        <w:ind w:left="360"/>
        <w:rPr>
          <w:rFonts w:cstheme="minorHAnsi"/>
          <w:b/>
          <w:bCs/>
        </w:rPr>
      </w:pPr>
      <w:r w:rsidRPr="003B339E">
        <w:rPr>
          <w:b/>
          <w:bCs/>
        </w:rPr>
        <w:t xml:space="preserve"> </w:t>
      </w:r>
    </w:p>
    <w:p w14:paraId="2AEFA87B" w14:textId="471F4BA7" w:rsidR="00971500" w:rsidRPr="003B339E" w:rsidRDefault="00971500" w:rsidP="009C1E16">
      <w:pPr>
        <w:pStyle w:val="Odstavecseseznamem"/>
        <w:spacing w:before="100" w:beforeAutospacing="1" w:after="100" w:afterAutospacing="1"/>
        <w:ind w:left="360"/>
        <w:rPr>
          <w:rFonts w:cstheme="minorHAnsi"/>
          <w:b/>
          <w:bCs/>
        </w:rPr>
      </w:pPr>
    </w:p>
    <w:p w14:paraId="04D11C1D" w14:textId="38130C74" w:rsidR="00EF34EE" w:rsidRPr="00804C91" w:rsidRDefault="00EF34EE" w:rsidP="000F345E">
      <w:pPr>
        <w:spacing w:line="360" w:lineRule="auto"/>
        <w:jc w:val="both"/>
        <w:rPr>
          <w:lang w:eastAsia="cs-CZ"/>
        </w:rPr>
      </w:pPr>
    </w:p>
    <w:sectPr w:rsidR="00EF34EE" w:rsidRPr="00804C91" w:rsidSect="009C00CF">
      <w:footerReference w:type="even" r:id="rId11"/>
      <w:footerReference w:type="default" r:id="rId12"/>
      <w:pgSz w:w="11900" w:h="16840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61F55" w14:textId="77777777" w:rsidR="009C00CF" w:rsidRDefault="009C00CF" w:rsidP="002F5EA3">
      <w:r>
        <w:separator/>
      </w:r>
    </w:p>
  </w:endnote>
  <w:endnote w:type="continuationSeparator" w:id="0">
    <w:p w14:paraId="178C3EE6" w14:textId="77777777" w:rsidR="009C00CF" w:rsidRDefault="009C00CF" w:rsidP="002F5EA3">
      <w:r>
        <w:continuationSeparator/>
      </w:r>
    </w:p>
  </w:endnote>
  <w:endnote w:type="continuationNotice" w:id="1">
    <w:p w14:paraId="451EE9F3" w14:textId="77777777" w:rsidR="009C00CF" w:rsidRDefault="009C00C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nky"/>
      </w:rPr>
      <w:id w:val="1127735896"/>
      <w:docPartObj>
        <w:docPartGallery w:val="Page Numbers (Bottom of Page)"/>
        <w:docPartUnique/>
      </w:docPartObj>
    </w:sdtPr>
    <w:sdtContent>
      <w:p w14:paraId="6EF07908" w14:textId="74B07A32" w:rsidR="002F5EA3" w:rsidRDefault="002F5EA3" w:rsidP="00990CE9">
        <w:pPr>
          <w:pStyle w:val="Zpat"/>
          <w:framePr w:wrap="none" w:vAnchor="text" w:hAnchor="margin" w:xAlign="center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23E3A2FD" w14:textId="77777777" w:rsidR="002F5EA3" w:rsidRDefault="002F5EA3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nky"/>
      </w:rPr>
      <w:id w:val="1220709130"/>
      <w:docPartObj>
        <w:docPartGallery w:val="Page Numbers (Bottom of Page)"/>
        <w:docPartUnique/>
      </w:docPartObj>
    </w:sdtPr>
    <w:sdtContent>
      <w:p w14:paraId="67A81A5C" w14:textId="5DCFB438" w:rsidR="002F5EA3" w:rsidRDefault="002F5EA3" w:rsidP="00990CE9">
        <w:pPr>
          <w:pStyle w:val="Zpat"/>
          <w:framePr w:wrap="none" w:vAnchor="text" w:hAnchor="margin" w:xAlign="center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separate"/>
        </w:r>
        <w:r>
          <w:rPr>
            <w:rStyle w:val="slostrnky"/>
            <w:noProof/>
          </w:rPr>
          <w:t>1</w:t>
        </w:r>
        <w:r>
          <w:rPr>
            <w:rStyle w:val="slostrnky"/>
          </w:rPr>
          <w:fldChar w:fldCharType="end"/>
        </w:r>
      </w:p>
    </w:sdtContent>
  </w:sdt>
  <w:p w14:paraId="57BC236E" w14:textId="77777777" w:rsidR="002F5EA3" w:rsidRDefault="002F5EA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7153CD" w14:textId="77777777" w:rsidR="009C00CF" w:rsidRDefault="009C00CF" w:rsidP="002F5EA3">
      <w:r>
        <w:separator/>
      </w:r>
    </w:p>
  </w:footnote>
  <w:footnote w:type="continuationSeparator" w:id="0">
    <w:p w14:paraId="6808BB2B" w14:textId="77777777" w:rsidR="009C00CF" w:rsidRDefault="009C00CF" w:rsidP="002F5EA3">
      <w:r>
        <w:continuationSeparator/>
      </w:r>
    </w:p>
  </w:footnote>
  <w:footnote w:type="continuationNotice" w:id="1">
    <w:p w14:paraId="75EA1E7E" w14:textId="77777777" w:rsidR="009C00CF" w:rsidRDefault="009C00C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07BD1"/>
    <w:multiLevelType w:val="hybridMultilevel"/>
    <w:tmpl w:val="B770B434"/>
    <w:lvl w:ilvl="0" w:tplc="D68658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8E7A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D36EA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0A1D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D265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008AE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FA57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B03B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E82F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93AED"/>
    <w:multiLevelType w:val="hybridMultilevel"/>
    <w:tmpl w:val="D0CCD19C"/>
    <w:lvl w:ilvl="0" w:tplc="F914F5C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94284B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5277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02FE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BC60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DBE43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24C4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56E7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2B02B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D41D97"/>
    <w:multiLevelType w:val="hybridMultilevel"/>
    <w:tmpl w:val="9CBEB68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874537"/>
    <w:multiLevelType w:val="hybridMultilevel"/>
    <w:tmpl w:val="57166FF6"/>
    <w:lvl w:ilvl="0" w:tplc="B24A6BF6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sz w:val="24"/>
        <w:szCs w:val="24"/>
      </w:rPr>
    </w:lvl>
    <w:lvl w:ilvl="1" w:tplc="0405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C1C11B0"/>
    <w:multiLevelType w:val="hybridMultilevel"/>
    <w:tmpl w:val="930A7872"/>
    <w:lvl w:ilvl="0" w:tplc="41F252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98AF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E2C3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5036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B2683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54D1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5619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EC5A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9D26A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773236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9817060"/>
    <w:multiLevelType w:val="multilevel"/>
    <w:tmpl w:val="A1A6F330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6006CE9"/>
    <w:multiLevelType w:val="multilevel"/>
    <w:tmpl w:val="E67838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EE358A"/>
    <w:multiLevelType w:val="hybridMultilevel"/>
    <w:tmpl w:val="4A1EC11A"/>
    <w:lvl w:ilvl="0" w:tplc="A73C50C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42247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CA25D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8ECC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343C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866E6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104D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3434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2099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A20AD6"/>
    <w:multiLevelType w:val="multilevel"/>
    <w:tmpl w:val="A1A6F330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F834A49"/>
    <w:multiLevelType w:val="multilevel"/>
    <w:tmpl w:val="A1A6F330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5696758B"/>
    <w:multiLevelType w:val="multilevel"/>
    <w:tmpl w:val="A1A6F330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8F91688"/>
    <w:multiLevelType w:val="multilevel"/>
    <w:tmpl w:val="86F03030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pStyle w:val="Nadpis2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5BCA0E45"/>
    <w:multiLevelType w:val="hybridMultilevel"/>
    <w:tmpl w:val="3A7CFFA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372EC3"/>
    <w:multiLevelType w:val="hybridMultilevel"/>
    <w:tmpl w:val="65A020B2"/>
    <w:lvl w:ilvl="0" w:tplc="ABAA051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446FC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140EB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EE7C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18CA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90ADF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F61B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5E38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F0DA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794CF9"/>
    <w:multiLevelType w:val="hybridMultilevel"/>
    <w:tmpl w:val="6BBA432A"/>
    <w:lvl w:ilvl="0" w:tplc="B24A6B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743465"/>
    <w:multiLevelType w:val="hybridMultilevel"/>
    <w:tmpl w:val="AC54C1E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3817FB"/>
    <w:multiLevelType w:val="hybridMultilevel"/>
    <w:tmpl w:val="D6C4CA0C"/>
    <w:lvl w:ilvl="0" w:tplc="B24A6B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190BFE"/>
    <w:multiLevelType w:val="hybridMultilevel"/>
    <w:tmpl w:val="6CA46244"/>
    <w:lvl w:ilvl="0" w:tplc="0405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76CE1363"/>
    <w:multiLevelType w:val="multilevel"/>
    <w:tmpl w:val="CDDA9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7E02E9A"/>
    <w:multiLevelType w:val="hybridMultilevel"/>
    <w:tmpl w:val="761A68B2"/>
    <w:lvl w:ilvl="0" w:tplc="B24A6B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133A59"/>
    <w:multiLevelType w:val="multilevel"/>
    <w:tmpl w:val="A1A6F330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A805493"/>
    <w:multiLevelType w:val="hybridMultilevel"/>
    <w:tmpl w:val="B130F9CC"/>
    <w:lvl w:ilvl="0" w:tplc="BE02CD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6A89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64D1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B461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2E6A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54C1B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E019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9604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62CCE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A104EC"/>
    <w:multiLevelType w:val="hybridMultilevel"/>
    <w:tmpl w:val="F880CC2E"/>
    <w:lvl w:ilvl="0" w:tplc="B24A6BF6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sz w:val="24"/>
        <w:szCs w:val="24"/>
      </w:rPr>
    </w:lvl>
    <w:lvl w:ilvl="1" w:tplc="040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num w:numId="1" w16cid:durableId="1069158220">
    <w:abstractNumId w:val="0"/>
  </w:num>
  <w:num w:numId="2" w16cid:durableId="2075542435">
    <w:abstractNumId w:val="4"/>
  </w:num>
  <w:num w:numId="3" w16cid:durableId="1924993978">
    <w:abstractNumId w:val="22"/>
  </w:num>
  <w:num w:numId="4" w16cid:durableId="1648050805">
    <w:abstractNumId w:val="8"/>
  </w:num>
  <w:num w:numId="5" w16cid:durableId="1866020493">
    <w:abstractNumId w:val="14"/>
  </w:num>
  <w:num w:numId="6" w16cid:durableId="1515144612">
    <w:abstractNumId w:val="1"/>
  </w:num>
  <w:num w:numId="7" w16cid:durableId="450393294">
    <w:abstractNumId w:val="19"/>
  </w:num>
  <w:num w:numId="8" w16cid:durableId="841971967">
    <w:abstractNumId w:val="7"/>
  </w:num>
  <w:num w:numId="9" w16cid:durableId="1186020542">
    <w:abstractNumId w:val="6"/>
  </w:num>
  <w:num w:numId="10" w16cid:durableId="1269847745">
    <w:abstractNumId w:val="5"/>
  </w:num>
  <w:num w:numId="11" w16cid:durableId="649677162">
    <w:abstractNumId w:val="10"/>
  </w:num>
  <w:num w:numId="12" w16cid:durableId="1745910231">
    <w:abstractNumId w:val="18"/>
  </w:num>
  <w:num w:numId="13" w16cid:durableId="369497272">
    <w:abstractNumId w:val="3"/>
  </w:num>
  <w:num w:numId="14" w16cid:durableId="332800945">
    <w:abstractNumId w:val="23"/>
  </w:num>
  <w:num w:numId="15" w16cid:durableId="172769659">
    <w:abstractNumId w:val="20"/>
  </w:num>
  <w:num w:numId="16" w16cid:durableId="1275551415">
    <w:abstractNumId w:val="15"/>
  </w:num>
  <w:num w:numId="17" w16cid:durableId="121769768">
    <w:abstractNumId w:val="17"/>
  </w:num>
  <w:num w:numId="18" w16cid:durableId="1343823973">
    <w:abstractNumId w:val="9"/>
  </w:num>
  <w:num w:numId="19" w16cid:durableId="1221088728">
    <w:abstractNumId w:val="11"/>
  </w:num>
  <w:num w:numId="20" w16cid:durableId="992559297">
    <w:abstractNumId w:val="12"/>
  </w:num>
  <w:num w:numId="21" w16cid:durableId="2146390851">
    <w:abstractNumId w:val="21"/>
  </w:num>
  <w:num w:numId="22" w16cid:durableId="1039431305">
    <w:abstractNumId w:val="16"/>
  </w:num>
  <w:num w:numId="23" w16cid:durableId="981038337">
    <w:abstractNumId w:val="13"/>
  </w:num>
  <w:num w:numId="24" w16cid:durableId="8460986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xMLM0NTYxNzAzNbdQ0lEKTi0uzszPAymwrAUASD5diywAAAA="/>
  </w:docVars>
  <w:rsids>
    <w:rsidRoot w:val="00812145"/>
    <w:rsid w:val="0000368E"/>
    <w:rsid w:val="00011B52"/>
    <w:rsid w:val="0003103F"/>
    <w:rsid w:val="00047D10"/>
    <w:rsid w:val="00070568"/>
    <w:rsid w:val="00086FDD"/>
    <w:rsid w:val="000A3CFC"/>
    <w:rsid w:val="000A47E4"/>
    <w:rsid w:val="000C460E"/>
    <w:rsid w:val="000D2B99"/>
    <w:rsid w:val="000D4012"/>
    <w:rsid w:val="000D6A07"/>
    <w:rsid w:val="000E1FC2"/>
    <w:rsid w:val="000E39EE"/>
    <w:rsid w:val="000F0BD8"/>
    <w:rsid w:val="000F0FD7"/>
    <w:rsid w:val="000F345E"/>
    <w:rsid w:val="000F3D69"/>
    <w:rsid w:val="000F61A9"/>
    <w:rsid w:val="00105A87"/>
    <w:rsid w:val="0012692B"/>
    <w:rsid w:val="001535DE"/>
    <w:rsid w:val="00165618"/>
    <w:rsid w:val="00176121"/>
    <w:rsid w:val="00177B9D"/>
    <w:rsid w:val="001C31C5"/>
    <w:rsid w:val="001C6314"/>
    <w:rsid w:val="001E2932"/>
    <w:rsid w:val="001E68CB"/>
    <w:rsid w:val="001E7792"/>
    <w:rsid w:val="001F170F"/>
    <w:rsid w:val="00216308"/>
    <w:rsid w:val="00217A1F"/>
    <w:rsid w:val="00223724"/>
    <w:rsid w:val="002419E3"/>
    <w:rsid w:val="00246CBE"/>
    <w:rsid w:val="00250391"/>
    <w:rsid w:val="00266B57"/>
    <w:rsid w:val="00280F16"/>
    <w:rsid w:val="00292F68"/>
    <w:rsid w:val="002954C7"/>
    <w:rsid w:val="002E7F6E"/>
    <w:rsid w:val="002F0B78"/>
    <w:rsid w:val="002F5EA3"/>
    <w:rsid w:val="002F63FC"/>
    <w:rsid w:val="002F6C89"/>
    <w:rsid w:val="00304296"/>
    <w:rsid w:val="00310662"/>
    <w:rsid w:val="003457D9"/>
    <w:rsid w:val="00362287"/>
    <w:rsid w:val="003728DC"/>
    <w:rsid w:val="00372914"/>
    <w:rsid w:val="0038186B"/>
    <w:rsid w:val="00397689"/>
    <w:rsid w:val="00397B5B"/>
    <w:rsid w:val="003A42D4"/>
    <w:rsid w:val="003A7750"/>
    <w:rsid w:val="003B30E8"/>
    <w:rsid w:val="003B339E"/>
    <w:rsid w:val="003C21FC"/>
    <w:rsid w:val="003D20E8"/>
    <w:rsid w:val="003E346E"/>
    <w:rsid w:val="00450190"/>
    <w:rsid w:val="00473FA4"/>
    <w:rsid w:val="00477873"/>
    <w:rsid w:val="00481DB3"/>
    <w:rsid w:val="004853F4"/>
    <w:rsid w:val="00492876"/>
    <w:rsid w:val="004975DF"/>
    <w:rsid w:val="004A1CD0"/>
    <w:rsid w:val="004A284D"/>
    <w:rsid w:val="004A4C31"/>
    <w:rsid w:val="004B7593"/>
    <w:rsid w:val="004C1B2C"/>
    <w:rsid w:val="004C73B0"/>
    <w:rsid w:val="004D3839"/>
    <w:rsid w:val="004E4BDE"/>
    <w:rsid w:val="00503628"/>
    <w:rsid w:val="005037C6"/>
    <w:rsid w:val="005126D8"/>
    <w:rsid w:val="005218D2"/>
    <w:rsid w:val="005253EB"/>
    <w:rsid w:val="00543868"/>
    <w:rsid w:val="00544DCE"/>
    <w:rsid w:val="00564850"/>
    <w:rsid w:val="00597FAA"/>
    <w:rsid w:val="005A1CFE"/>
    <w:rsid w:val="005A36A2"/>
    <w:rsid w:val="005B270C"/>
    <w:rsid w:val="005B3A35"/>
    <w:rsid w:val="005B4988"/>
    <w:rsid w:val="005F1676"/>
    <w:rsid w:val="005F3A72"/>
    <w:rsid w:val="00602517"/>
    <w:rsid w:val="00652A86"/>
    <w:rsid w:val="006729C2"/>
    <w:rsid w:val="006748E7"/>
    <w:rsid w:val="00690266"/>
    <w:rsid w:val="006A413D"/>
    <w:rsid w:val="006C3793"/>
    <w:rsid w:val="006D0C46"/>
    <w:rsid w:val="006F60B2"/>
    <w:rsid w:val="00723FB1"/>
    <w:rsid w:val="00734168"/>
    <w:rsid w:val="007428BA"/>
    <w:rsid w:val="007770BD"/>
    <w:rsid w:val="0078179A"/>
    <w:rsid w:val="007A396D"/>
    <w:rsid w:val="007B1E72"/>
    <w:rsid w:val="007C33AE"/>
    <w:rsid w:val="007D09E0"/>
    <w:rsid w:val="007D431A"/>
    <w:rsid w:val="00804C91"/>
    <w:rsid w:val="00812145"/>
    <w:rsid w:val="00815BBB"/>
    <w:rsid w:val="008173D5"/>
    <w:rsid w:val="00827BDD"/>
    <w:rsid w:val="008336F6"/>
    <w:rsid w:val="00846976"/>
    <w:rsid w:val="0089175D"/>
    <w:rsid w:val="00893AFD"/>
    <w:rsid w:val="008B661B"/>
    <w:rsid w:val="008B7706"/>
    <w:rsid w:val="008D1AF7"/>
    <w:rsid w:val="008E1AEE"/>
    <w:rsid w:val="0090587A"/>
    <w:rsid w:val="0090636F"/>
    <w:rsid w:val="00920574"/>
    <w:rsid w:val="009226C3"/>
    <w:rsid w:val="00944A4C"/>
    <w:rsid w:val="009518D5"/>
    <w:rsid w:val="00961502"/>
    <w:rsid w:val="0096254A"/>
    <w:rsid w:val="0096421C"/>
    <w:rsid w:val="009658BE"/>
    <w:rsid w:val="00971500"/>
    <w:rsid w:val="00973FB4"/>
    <w:rsid w:val="009A4604"/>
    <w:rsid w:val="009C00CF"/>
    <w:rsid w:val="009C0143"/>
    <w:rsid w:val="009C1E16"/>
    <w:rsid w:val="009C3760"/>
    <w:rsid w:val="009D4158"/>
    <w:rsid w:val="009E3F85"/>
    <w:rsid w:val="009E4C82"/>
    <w:rsid w:val="00A0043A"/>
    <w:rsid w:val="00A015AA"/>
    <w:rsid w:val="00A038B6"/>
    <w:rsid w:val="00A20D41"/>
    <w:rsid w:val="00A23A4C"/>
    <w:rsid w:val="00A30009"/>
    <w:rsid w:val="00A510FC"/>
    <w:rsid w:val="00A7662B"/>
    <w:rsid w:val="00A809CC"/>
    <w:rsid w:val="00A84C02"/>
    <w:rsid w:val="00AA3BBC"/>
    <w:rsid w:val="00AA558C"/>
    <w:rsid w:val="00AA58ED"/>
    <w:rsid w:val="00AB0477"/>
    <w:rsid w:val="00AB7B7C"/>
    <w:rsid w:val="00AC1B32"/>
    <w:rsid w:val="00AF4EDF"/>
    <w:rsid w:val="00B44B0E"/>
    <w:rsid w:val="00B46029"/>
    <w:rsid w:val="00B46B66"/>
    <w:rsid w:val="00B51C2E"/>
    <w:rsid w:val="00B66EDA"/>
    <w:rsid w:val="00B70BC0"/>
    <w:rsid w:val="00B8208D"/>
    <w:rsid w:val="00BB0D79"/>
    <w:rsid w:val="00BD2F53"/>
    <w:rsid w:val="00BF6701"/>
    <w:rsid w:val="00C17D6E"/>
    <w:rsid w:val="00C23696"/>
    <w:rsid w:val="00C614F5"/>
    <w:rsid w:val="00C628F8"/>
    <w:rsid w:val="00C76CD9"/>
    <w:rsid w:val="00CA1290"/>
    <w:rsid w:val="00CB4EFC"/>
    <w:rsid w:val="00CC0EAE"/>
    <w:rsid w:val="00CC7D1F"/>
    <w:rsid w:val="00CD5ED3"/>
    <w:rsid w:val="00CD6424"/>
    <w:rsid w:val="00CF0D5C"/>
    <w:rsid w:val="00CF42A8"/>
    <w:rsid w:val="00D319EF"/>
    <w:rsid w:val="00D32EBD"/>
    <w:rsid w:val="00D33481"/>
    <w:rsid w:val="00D4501D"/>
    <w:rsid w:val="00D4739F"/>
    <w:rsid w:val="00D62617"/>
    <w:rsid w:val="00D87BEF"/>
    <w:rsid w:val="00D90A00"/>
    <w:rsid w:val="00DA5962"/>
    <w:rsid w:val="00DC01FB"/>
    <w:rsid w:val="00DD1488"/>
    <w:rsid w:val="00DD4B83"/>
    <w:rsid w:val="00DE704F"/>
    <w:rsid w:val="00E20990"/>
    <w:rsid w:val="00E21677"/>
    <w:rsid w:val="00E2620A"/>
    <w:rsid w:val="00E33099"/>
    <w:rsid w:val="00E42670"/>
    <w:rsid w:val="00E57365"/>
    <w:rsid w:val="00E66AF1"/>
    <w:rsid w:val="00E67EA8"/>
    <w:rsid w:val="00E75521"/>
    <w:rsid w:val="00E9528E"/>
    <w:rsid w:val="00E9610B"/>
    <w:rsid w:val="00EA46F9"/>
    <w:rsid w:val="00EB5042"/>
    <w:rsid w:val="00EB640D"/>
    <w:rsid w:val="00EB71A6"/>
    <w:rsid w:val="00EC6B8C"/>
    <w:rsid w:val="00EF34EE"/>
    <w:rsid w:val="00F06467"/>
    <w:rsid w:val="00F1394E"/>
    <w:rsid w:val="00F37105"/>
    <w:rsid w:val="00F42DB2"/>
    <w:rsid w:val="00F71404"/>
    <w:rsid w:val="00FB7CC5"/>
    <w:rsid w:val="00FD3950"/>
    <w:rsid w:val="00FE7915"/>
    <w:rsid w:val="0246B8EC"/>
    <w:rsid w:val="03F31F44"/>
    <w:rsid w:val="05848DC0"/>
    <w:rsid w:val="07433E5B"/>
    <w:rsid w:val="07D06087"/>
    <w:rsid w:val="09DDBE2A"/>
    <w:rsid w:val="0C52471A"/>
    <w:rsid w:val="0C648168"/>
    <w:rsid w:val="0E7510DD"/>
    <w:rsid w:val="11A86170"/>
    <w:rsid w:val="1335EBF6"/>
    <w:rsid w:val="13639620"/>
    <w:rsid w:val="146AC372"/>
    <w:rsid w:val="14E6E378"/>
    <w:rsid w:val="1B2F2000"/>
    <w:rsid w:val="1D144D5F"/>
    <w:rsid w:val="213A26A6"/>
    <w:rsid w:val="21AA6042"/>
    <w:rsid w:val="224711F6"/>
    <w:rsid w:val="2454CB91"/>
    <w:rsid w:val="266962DF"/>
    <w:rsid w:val="284A2085"/>
    <w:rsid w:val="291D5039"/>
    <w:rsid w:val="29F0E8F4"/>
    <w:rsid w:val="2A4CEDA5"/>
    <w:rsid w:val="2A6FA319"/>
    <w:rsid w:val="2AD6FCE5"/>
    <w:rsid w:val="2B9A4A71"/>
    <w:rsid w:val="2BC0392E"/>
    <w:rsid w:val="2EBC7BEC"/>
    <w:rsid w:val="2FD43734"/>
    <w:rsid w:val="304E8C7B"/>
    <w:rsid w:val="33AC9462"/>
    <w:rsid w:val="342DB321"/>
    <w:rsid w:val="34B2D10A"/>
    <w:rsid w:val="3562915B"/>
    <w:rsid w:val="37CCB38A"/>
    <w:rsid w:val="3C59F214"/>
    <w:rsid w:val="3DD31A96"/>
    <w:rsid w:val="3FAC2CFC"/>
    <w:rsid w:val="40997036"/>
    <w:rsid w:val="4550C140"/>
    <w:rsid w:val="45F5DA32"/>
    <w:rsid w:val="4B3411C9"/>
    <w:rsid w:val="4BAD35C7"/>
    <w:rsid w:val="4D8673C2"/>
    <w:rsid w:val="4E339686"/>
    <w:rsid w:val="4F49536A"/>
    <w:rsid w:val="508AFA7C"/>
    <w:rsid w:val="520F1651"/>
    <w:rsid w:val="52EA36EE"/>
    <w:rsid w:val="55785D4A"/>
    <w:rsid w:val="575C8931"/>
    <w:rsid w:val="58633030"/>
    <w:rsid w:val="5FC52D26"/>
    <w:rsid w:val="61D19BCA"/>
    <w:rsid w:val="63452D34"/>
    <w:rsid w:val="64DA24A6"/>
    <w:rsid w:val="695CF46D"/>
    <w:rsid w:val="6D81D794"/>
    <w:rsid w:val="6EB17500"/>
    <w:rsid w:val="6ED43B5A"/>
    <w:rsid w:val="6FF85100"/>
    <w:rsid w:val="74212251"/>
    <w:rsid w:val="74CDD8AD"/>
    <w:rsid w:val="79D70C7E"/>
    <w:rsid w:val="7B3EA791"/>
    <w:rsid w:val="7CE91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739701"/>
  <w15:chartTrackingRefBased/>
  <w15:docId w15:val="{BBC42DED-2C05-FA49-8A61-6B5B8F47A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A558C"/>
  </w:style>
  <w:style w:type="paragraph" w:styleId="Nadpis1">
    <w:name w:val="heading 1"/>
    <w:basedOn w:val="Normln"/>
    <w:next w:val="Normln"/>
    <w:link w:val="Nadpis1Char"/>
    <w:uiPriority w:val="9"/>
    <w:qFormat/>
    <w:rsid w:val="00A038B6"/>
    <w:pPr>
      <w:keepNext/>
      <w:keepLines/>
      <w:numPr>
        <w:numId w:val="20"/>
      </w:numPr>
      <w:spacing w:before="240" w:line="360" w:lineRule="auto"/>
      <w:outlineLvl w:val="0"/>
    </w:pPr>
    <w:rPr>
      <w:rFonts w:asciiTheme="majorHAnsi" w:eastAsia="Times New Roman" w:hAnsiTheme="majorHAnsi" w:cstheme="majorBidi"/>
      <w:b/>
      <w:bCs/>
      <w:sz w:val="32"/>
      <w:szCs w:val="32"/>
      <w:lang w:eastAsia="cs-CZ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4853F4"/>
    <w:pPr>
      <w:keepNext/>
      <w:keepLines/>
      <w:numPr>
        <w:ilvl w:val="1"/>
        <w:numId w:val="20"/>
      </w:numPr>
      <w:spacing w:before="40"/>
      <w:outlineLvl w:val="1"/>
    </w:pPr>
    <w:rPr>
      <w:rFonts w:asciiTheme="majorHAnsi" w:eastAsia="Times New Roman" w:hAnsiTheme="majorHAnsi" w:cstheme="majorBidi"/>
      <w:b/>
      <w:bCs/>
      <w:sz w:val="26"/>
      <w:szCs w:val="26"/>
      <w:lang w:eastAsia="cs-CZ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0D2B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ormlnweb">
    <w:name w:val="Normal (Web)"/>
    <w:basedOn w:val="Normln"/>
    <w:uiPriority w:val="99"/>
    <w:unhideWhenUsed/>
    <w:rsid w:val="00812145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cs-CZ"/>
    </w:rPr>
  </w:style>
  <w:style w:type="paragraph" w:styleId="Odstavecseseznamem">
    <w:name w:val="List Paragraph"/>
    <w:basedOn w:val="Normln"/>
    <w:uiPriority w:val="34"/>
    <w:qFormat/>
    <w:rsid w:val="00C628F8"/>
    <w:pPr>
      <w:ind w:left="720"/>
      <w:contextualSpacing/>
    </w:pPr>
  </w:style>
  <w:style w:type="paragraph" w:styleId="Zpat">
    <w:name w:val="footer"/>
    <w:basedOn w:val="Normln"/>
    <w:link w:val="ZpatChar"/>
    <w:uiPriority w:val="99"/>
    <w:unhideWhenUsed/>
    <w:rsid w:val="002F5EA3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2F5EA3"/>
  </w:style>
  <w:style w:type="character" w:styleId="slostrnky">
    <w:name w:val="page number"/>
    <w:basedOn w:val="Standardnpsmoodstavce"/>
    <w:uiPriority w:val="99"/>
    <w:semiHidden/>
    <w:unhideWhenUsed/>
    <w:rsid w:val="002F5EA3"/>
  </w:style>
  <w:style w:type="character" w:customStyle="1" w:styleId="Nadpis1Char">
    <w:name w:val="Nadpis 1 Char"/>
    <w:basedOn w:val="Standardnpsmoodstavce"/>
    <w:link w:val="Nadpis1"/>
    <w:uiPriority w:val="9"/>
    <w:rsid w:val="00A038B6"/>
    <w:rPr>
      <w:rFonts w:asciiTheme="majorHAnsi" w:eastAsia="Times New Roman" w:hAnsiTheme="majorHAnsi" w:cstheme="majorBidi"/>
      <w:b/>
      <w:bCs/>
      <w:sz w:val="32"/>
      <w:szCs w:val="32"/>
      <w:lang w:eastAsia="cs-CZ"/>
    </w:rPr>
  </w:style>
  <w:style w:type="paragraph" w:styleId="Nadpisobsahu">
    <w:name w:val="TOC Heading"/>
    <w:basedOn w:val="Nadpis1"/>
    <w:next w:val="Normln"/>
    <w:uiPriority w:val="39"/>
    <w:unhideWhenUsed/>
    <w:qFormat/>
    <w:rsid w:val="007D431A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Obsah1">
    <w:name w:val="toc 1"/>
    <w:basedOn w:val="Normln"/>
    <w:next w:val="Normln"/>
    <w:autoRedefine/>
    <w:uiPriority w:val="39"/>
    <w:unhideWhenUsed/>
    <w:rsid w:val="00A7662B"/>
    <w:pPr>
      <w:tabs>
        <w:tab w:val="left" w:pos="480"/>
        <w:tab w:val="right" w:leader="dot" w:pos="9056"/>
      </w:tabs>
      <w:spacing w:before="120" w:after="120"/>
    </w:pPr>
    <w:rPr>
      <w:rFonts w:cstheme="minorHAnsi"/>
      <w:b/>
      <w:bCs/>
      <w:caps/>
      <w:sz w:val="20"/>
      <w:szCs w:val="20"/>
    </w:rPr>
  </w:style>
  <w:style w:type="paragraph" w:styleId="Obsah2">
    <w:name w:val="toc 2"/>
    <w:basedOn w:val="Normln"/>
    <w:next w:val="Normln"/>
    <w:autoRedefine/>
    <w:uiPriority w:val="39"/>
    <w:unhideWhenUsed/>
    <w:rsid w:val="007D431A"/>
    <w:pPr>
      <w:ind w:left="240"/>
    </w:pPr>
    <w:rPr>
      <w:rFonts w:cstheme="minorHAnsi"/>
      <w:smallCaps/>
      <w:sz w:val="20"/>
      <w:szCs w:val="20"/>
    </w:rPr>
  </w:style>
  <w:style w:type="paragraph" w:styleId="Obsah3">
    <w:name w:val="toc 3"/>
    <w:basedOn w:val="Normln"/>
    <w:next w:val="Normln"/>
    <w:autoRedefine/>
    <w:uiPriority w:val="39"/>
    <w:semiHidden/>
    <w:unhideWhenUsed/>
    <w:rsid w:val="007D431A"/>
    <w:pPr>
      <w:ind w:left="480"/>
    </w:pPr>
    <w:rPr>
      <w:rFonts w:cstheme="minorHAnsi"/>
      <w:i/>
      <w:iCs/>
      <w:sz w:val="20"/>
      <w:szCs w:val="20"/>
    </w:rPr>
  </w:style>
  <w:style w:type="paragraph" w:styleId="Obsah4">
    <w:name w:val="toc 4"/>
    <w:basedOn w:val="Normln"/>
    <w:next w:val="Normln"/>
    <w:autoRedefine/>
    <w:uiPriority w:val="39"/>
    <w:semiHidden/>
    <w:unhideWhenUsed/>
    <w:rsid w:val="007D431A"/>
    <w:pPr>
      <w:ind w:left="720"/>
    </w:pPr>
    <w:rPr>
      <w:rFonts w:cstheme="minorHAnsi"/>
      <w:sz w:val="18"/>
      <w:szCs w:val="18"/>
    </w:rPr>
  </w:style>
  <w:style w:type="paragraph" w:styleId="Obsah5">
    <w:name w:val="toc 5"/>
    <w:basedOn w:val="Normln"/>
    <w:next w:val="Normln"/>
    <w:autoRedefine/>
    <w:uiPriority w:val="39"/>
    <w:semiHidden/>
    <w:unhideWhenUsed/>
    <w:rsid w:val="007D431A"/>
    <w:pPr>
      <w:ind w:left="960"/>
    </w:pPr>
    <w:rPr>
      <w:rFonts w:cstheme="minorHAnsi"/>
      <w:sz w:val="18"/>
      <w:szCs w:val="18"/>
    </w:rPr>
  </w:style>
  <w:style w:type="paragraph" w:styleId="Obsah6">
    <w:name w:val="toc 6"/>
    <w:basedOn w:val="Normln"/>
    <w:next w:val="Normln"/>
    <w:autoRedefine/>
    <w:uiPriority w:val="39"/>
    <w:semiHidden/>
    <w:unhideWhenUsed/>
    <w:rsid w:val="007D431A"/>
    <w:pPr>
      <w:ind w:left="1200"/>
    </w:pPr>
    <w:rPr>
      <w:rFonts w:cstheme="minorHAnsi"/>
      <w:sz w:val="18"/>
      <w:szCs w:val="18"/>
    </w:rPr>
  </w:style>
  <w:style w:type="paragraph" w:styleId="Obsah7">
    <w:name w:val="toc 7"/>
    <w:basedOn w:val="Normln"/>
    <w:next w:val="Normln"/>
    <w:autoRedefine/>
    <w:uiPriority w:val="39"/>
    <w:semiHidden/>
    <w:unhideWhenUsed/>
    <w:rsid w:val="007D431A"/>
    <w:pPr>
      <w:ind w:left="1440"/>
    </w:pPr>
    <w:rPr>
      <w:rFonts w:cstheme="minorHAnsi"/>
      <w:sz w:val="18"/>
      <w:szCs w:val="18"/>
    </w:rPr>
  </w:style>
  <w:style w:type="paragraph" w:styleId="Obsah8">
    <w:name w:val="toc 8"/>
    <w:basedOn w:val="Normln"/>
    <w:next w:val="Normln"/>
    <w:autoRedefine/>
    <w:uiPriority w:val="39"/>
    <w:semiHidden/>
    <w:unhideWhenUsed/>
    <w:rsid w:val="007D431A"/>
    <w:pPr>
      <w:ind w:left="1680"/>
    </w:pPr>
    <w:rPr>
      <w:rFonts w:cstheme="minorHAnsi"/>
      <w:sz w:val="18"/>
      <w:szCs w:val="18"/>
    </w:rPr>
  </w:style>
  <w:style w:type="paragraph" w:styleId="Obsah9">
    <w:name w:val="toc 9"/>
    <w:basedOn w:val="Normln"/>
    <w:next w:val="Normln"/>
    <w:autoRedefine/>
    <w:uiPriority w:val="39"/>
    <w:semiHidden/>
    <w:unhideWhenUsed/>
    <w:rsid w:val="007D431A"/>
    <w:pPr>
      <w:ind w:left="1920"/>
    </w:pPr>
    <w:rPr>
      <w:rFonts w:cstheme="minorHAnsi"/>
      <w:sz w:val="18"/>
      <w:szCs w:val="18"/>
    </w:rPr>
  </w:style>
  <w:style w:type="character" w:customStyle="1" w:styleId="Nadpis2Char">
    <w:name w:val="Nadpis 2 Char"/>
    <w:basedOn w:val="Standardnpsmoodstavce"/>
    <w:link w:val="Nadpis2"/>
    <w:uiPriority w:val="9"/>
    <w:rsid w:val="004853F4"/>
    <w:rPr>
      <w:rFonts w:asciiTheme="majorHAnsi" w:eastAsia="Times New Roman" w:hAnsiTheme="majorHAnsi" w:cstheme="majorBidi"/>
      <w:b/>
      <w:bCs/>
      <w:sz w:val="26"/>
      <w:szCs w:val="26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A7662B"/>
    <w:rPr>
      <w:color w:val="0563C1" w:themeColor="hyperlink"/>
      <w:u w:val="single"/>
    </w:rPr>
  </w:style>
  <w:style w:type="paragraph" w:styleId="Bezmezer">
    <w:name w:val="No Spacing"/>
    <w:uiPriority w:val="1"/>
    <w:qFormat/>
    <w:rsid w:val="00846976"/>
  </w:style>
  <w:style w:type="table" w:styleId="Mkatabulky">
    <w:name w:val="Table Grid"/>
    <w:basedOn w:val="Normlntabulka"/>
    <w:uiPriority w:val="39"/>
    <w:rsid w:val="00E330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komente">
    <w:name w:val="annotation text"/>
    <w:basedOn w:val="Normln"/>
    <w:link w:val="TextkomenteChar"/>
    <w:uiPriority w:val="99"/>
    <w:semiHidden/>
    <w:unhideWhenUsed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173D5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173D5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173D5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173D5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semiHidden/>
    <w:unhideWhenUsed/>
    <w:rsid w:val="00503628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503628"/>
  </w:style>
  <w:style w:type="character" w:customStyle="1" w:styleId="Nadpis3Char">
    <w:name w:val="Nadpis 3 Char"/>
    <w:basedOn w:val="Standardnpsmoodstavce"/>
    <w:link w:val="Nadpis3"/>
    <w:uiPriority w:val="9"/>
    <w:semiHidden/>
    <w:rsid w:val="000D2B99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Nevyeenzmnka">
    <w:name w:val="Unresolved Mention"/>
    <w:basedOn w:val="Standardnpsmoodstavce"/>
    <w:uiPriority w:val="99"/>
    <w:semiHidden/>
    <w:unhideWhenUsed/>
    <w:rsid w:val="009642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45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6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1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74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83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001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42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54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9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1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584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2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61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972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685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13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0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0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183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00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38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9098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095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4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50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96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4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6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56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6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4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100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44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7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21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293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801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801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75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1747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176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83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811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78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877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948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955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01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13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144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930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68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901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752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14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62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8503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243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01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26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358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01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21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1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589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467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1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866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196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2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4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2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20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96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3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06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5809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18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1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4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32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76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4691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730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959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119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03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69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34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8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155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54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39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947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895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0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1587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00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7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95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55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43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241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01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16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594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customXml" Target="ink/ink1.xml"/><Relationship Id="rId14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1-22T20:24:19.45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18 4075 2592 0 0,'-53'-53'0'0'0,"0"0"-1312"0"0,0-26 352 0 0,53-27 1696 0 0,0 0-480 0 0,0-26-256 0 0,0-27-320 0 0,-26-52 320 0 0,-1-80-96 0 0,27 0 96 0 0,-26-80-96 0 0,26-105 96 0 0,-53-133-224 0 0,53-78 128 0 0,-27 237-128 0 0</inkml:trace>
</inkml:ink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2A1F9AE-950F-4A29-9800-A79FFC1855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28</TotalTime>
  <Pages>2</Pages>
  <Words>106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ástěra Vojtěch</dc:creator>
  <cp:keywords/>
  <dc:description/>
  <cp:lastModifiedBy>Trakal Lukáš</cp:lastModifiedBy>
  <cp:revision>13</cp:revision>
  <cp:lastPrinted>2021-01-22T10:30:00Z</cp:lastPrinted>
  <dcterms:created xsi:type="dcterms:W3CDTF">2021-11-26T13:29:00Z</dcterms:created>
  <dcterms:modified xsi:type="dcterms:W3CDTF">2024-01-09T15:01:00Z</dcterms:modified>
</cp:coreProperties>
</file>